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52F815" w14:textId="0D749CAE" w:rsidR="00403428" w:rsidRPr="00E30C81" w:rsidRDefault="00403428" w:rsidP="00403428">
      <w:pPr>
        <w:pStyle w:val="Heading1"/>
        <w:jc w:val="both"/>
        <w:rPr>
          <w:rFonts w:ascii="Calibri" w:hAnsi="Calibri" w:cs="Calibri"/>
          <w:b/>
          <w:bCs/>
        </w:rPr>
      </w:pPr>
      <w:bookmarkStart w:id="0" w:name="_Hlk509563409"/>
      <w:bookmarkEnd w:id="0"/>
      <w:r w:rsidRPr="00E30C81">
        <w:rPr>
          <w:rFonts w:ascii="Calibri" w:hAnsi="Calibri" w:cs="Calibri"/>
          <w:b/>
          <w:bCs/>
        </w:rPr>
        <w:t xml:space="preserve">Members Exchange </w:t>
      </w:r>
      <w:r w:rsidR="009E058F">
        <w:rPr>
          <w:rFonts w:ascii="Calibri" w:hAnsi="Calibri" w:cs="Calibri"/>
          <w:b/>
          <w:bCs/>
        </w:rPr>
        <w:t xml:space="preserve">Federal </w:t>
      </w:r>
      <w:r w:rsidRPr="00E30C81">
        <w:rPr>
          <w:rFonts w:ascii="Calibri" w:hAnsi="Calibri" w:cs="Calibri"/>
          <w:b/>
          <w:bCs/>
        </w:rPr>
        <w:t>Credit Union</w:t>
      </w:r>
    </w:p>
    <w:p w14:paraId="78041D9C" w14:textId="77777777" w:rsidR="00332570" w:rsidRPr="00E30C81" w:rsidRDefault="00403428">
      <w:pPr>
        <w:rPr>
          <w:rFonts w:ascii="Calibri" w:hAnsi="Calibri" w:cs="Calibri"/>
          <w:b/>
          <w:bCs/>
          <w:sz w:val="32"/>
          <w:szCs w:val="32"/>
        </w:rPr>
      </w:pPr>
      <w:r w:rsidRPr="00E30C81">
        <w:rPr>
          <w:rFonts w:ascii="Calibri" w:hAnsi="Calibri" w:cs="Calibri"/>
          <w:b/>
          <w:bCs/>
          <w:sz w:val="32"/>
          <w:szCs w:val="32"/>
        </w:rPr>
        <w:t>Policies and Procedures</w:t>
      </w:r>
    </w:p>
    <w:p w14:paraId="50F0DDA9" w14:textId="77777777" w:rsidR="00403428" w:rsidRPr="00E30C81" w:rsidRDefault="00403428">
      <w:pPr>
        <w:rPr>
          <w:rFonts w:ascii="Calibri" w:hAnsi="Calibri" w:cs="Calibri"/>
          <w:sz w:val="24"/>
          <w:szCs w:val="24"/>
        </w:rPr>
      </w:pPr>
    </w:p>
    <w:p w14:paraId="43747D21" w14:textId="77777777" w:rsidR="00403428" w:rsidRPr="00E30C81" w:rsidRDefault="00403428">
      <w:pPr>
        <w:rPr>
          <w:rFonts w:ascii="Calibri" w:hAnsi="Calibri" w:cs="Calibri"/>
          <w:sz w:val="24"/>
          <w:szCs w:val="24"/>
        </w:rPr>
      </w:pPr>
      <w:r w:rsidRPr="00E30C81">
        <w:rPr>
          <w:rFonts w:ascii="Calibri" w:hAnsi="Calibri" w:cs="Calibri"/>
          <w:b/>
          <w:sz w:val="24"/>
          <w:szCs w:val="24"/>
        </w:rPr>
        <w:t>Policy:</w:t>
      </w:r>
      <w:r w:rsidRPr="00E30C81">
        <w:rPr>
          <w:rFonts w:ascii="Calibri" w:hAnsi="Calibri" w:cs="Calibri"/>
          <w:b/>
          <w:sz w:val="24"/>
          <w:szCs w:val="24"/>
        </w:rPr>
        <w:tab/>
      </w:r>
      <w:r w:rsidRPr="00E30C81">
        <w:rPr>
          <w:rFonts w:ascii="Calibri" w:hAnsi="Calibri" w:cs="Calibri"/>
          <w:b/>
          <w:sz w:val="24"/>
          <w:szCs w:val="24"/>
        </w:rPr>
        <w:tab/>
      </w:r>
      <w:r w:rsidRPr="00E30C81">
        <w:rPr>
          <w:rFonts w:ascii="Calibri" w:hAnsi="Calibri" w:cs="Calibri"/>
          <w:sz w:val="24"/>
          <w:szCs w:val="24"/>
        </w:rPr>
        <w:t>GroupMe Mobile Application/Short Message Service DR Policy</w:t>
      </w:r>
    </w:p>
    <w:p w14:paraId="66F12192" w14:textId="77777777" w:rsidR="00403428" w:rsidRPr="00E30C81" w:rsidRDefault="00403428">
      <w:pPr>
        <w:rPr>
          <w:rFonts w:ascii="Calibri" w:hAnsi="Calibri" w:cs="Calibri"/>
          <w:sz w:val="24"/>
          <w:szCs w:val="24"/>
        </w:rPr>
      </w:pPr>
      <w:r w:rsidRPr="00E30C81">
        <w:rPr>
          <w:rFonts w:ascii="Calibri" w:hAnsi="Calibri" w:cs="Calibri"/>
          <w:b/>
          <w:sz w:val="24"/>
          <w:szCs w:val="24"/>
        </w:rPr>
        <w:t>Applies to:</w:t>
      </w:r>
      <w:r w:rsidRPr="00E30C81">
        <w:rPr>
          <w:rFonts w:ascii="Calibri" w:hAnsi="Calibri" w:cs="Calibri"/>
          <w:b/>
          <w:sz w:val="24"/>
          <w:szCs w:val="24"/>
        </w:rPr>
        <w:tab/>
      </w:r>
      <w:r w:rsidRPr="00E30C81">
        <w:rPr>
          <w:rFonts w:ascii="Calibri" w:hAnsi="Calibri" w:cs="Calibri"/>
          <w:sz w:val="24"/>
          <w:szCs w:val="24"/>
        </w:rPr>
        <w:t>All Departments</w:t>
      </w:r>
    </w:p>
    <w:p w14:paraId="10265474" w14:textId="1548B1AC" w:rsidR="00415836" w:rsidRPr="00415836" w:rsidRDefault="00415836" w:rsidP="00415836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Last Revision</w:t>
      </w:r>
      <w:r w:rsidRPr="00F74707">
        <w:rPr>
          <w:rFonts w:ascii="Calibri" w:hAnsi="Calibri" w:cs="Calibri"/>
          <w:b/>
          <w:sz w:val="24"/>
          <w:szCs w:val="24"/>
        </w:rPr>
        <w:t>:</w:t>
      </w:r>
      <w:r w:rsidRPr="00F74707">
        <w:rPr>
          <w:rFonts w:ascii="Calibri" w:hAnsi="Calibri" w:cs="Calibri"/>
          <w:b/>
          <w:sz w:val="24"/>
          <w:szCs w:val="24"/>
        </w:rPr>
        <w:tab/>
      </w:r>
      <w:r>
        <w:rPr>
          <w:rFonts w:ascii="Calibri" w:hAnsi="Calibri" w:cs="Calibri"/>
          <w:sz w:val="24"/>
          <w:szCs w:val="24"/>
        </w:rPr>
        <w:t>April 28, 2022</w:t>
      </w:r>
    </w:p>
    <w:p w14:paraId="2982AD8D" w14:textId="77777777" w:rsidR="00415836" w:rsidRPr="00F74707" w:rsidRDefault="00415836" w:rsidP="00415836">
      <w:pPr>
        <w:rPr>
          <w:rFonts w:ascii="Calibri" w:hAnsi="Calibri" w:cs="Calibri"/>
          <w:sz w:val="24"/>
          <w:szCs w:val="24"/>
        </w:rPr>
      </w:pPr>
      <w:r w:rsidRPr="00F74707">
        <w:rPr>
          <w:rFonts w:ascii="Calibri" w:hAnsi="Calibri" w:cs="Calibri"/>
          <w:b/>
          <w:sz w:val="24"/>
          <w:szCs w:val="24"/>
        </w:rPr>
        <w:t>Approved:</w:t>
      </w:r>
      <w:r w:rsidRPr="00F74707">
        <w:rPr>
          <w:rFonts w:ascii="Calibri" w:hAnsi="Calibri" w:cs="Calibri"/>
          <w:b/>
          <w:sz w:val="24"/>
          <w:szCs w:val="24"/>
        </w:rPr>
        <w:tab/>
      </w:r>
      <w:r w:rsidRPr="00B2004E">
        <w:rPr>
          <w:rFonts w:ascii="Calibri" w:hAnsi="Calibri" w:cs="Calibri"/>
          <w:color w:val="FF0000"/>
          <w:sz w:val="24"/>
          <w:szCs w:val="24"/>
        </w:rPr>
        <w:t xml:space="preserve">April </w:t>
      </w:r>
      <w:r>
        <w:rPr>
          <w:rFonts w:ascii="Calibri" w:hAnsi="Calibri" w:cs="Calibri"/>
          <w:color w:val="FF0000"/>
          <w:sz w:val="24"/>
          <w:szCs w:val="24"/>
        </w:rPr>
        <w:t>27, 2023</w:t>
      </w:r>
    </w:p>
    <w:p w14:paraId="6C9F02DA" w14:textId="77777777" w:rsidR="00F92E57" w:rsidRPr="00E30C81" w:rsidRDefault="00F92E57" w:rsidP="00403428">
      <w:pPr>
        <w:pStyle w:val="Pa6"/>
        <w:jc w:val="both"/>
        <w:rPr>
          <w:rStyle w:val="A5"/>
          <w:rFonts w:ascii="Calibri" w:hAnsi="Calibri" w:cs="Calibri"/>
          <w:sz w:val="24"/>
          <w:szCs w:val="24"/>
        </w:rPr>
      </w:pPr>
    </w:p>
    <w:p w14:paraId="75485FA0" w14:textId="710A11C2" w:rsidR="00876070" w:rsidRPr="009E058F" w:rsidRDefault="00876070" w:rsidP="00403428">
      <w:pPr>
        <w:pStyle w:val="Pa6"/>
        <w:jc w:val="both"/>
        <w:rPr>
          <w:rFonts w:ascii="Calibri" w:hAnsi="Calibri" w:cs="Calibri"/>
          <w:color w:val="000000"/>
          <w:sz w:val="22"/>
          <w:szCs w:val="22"/>
        </w:rPr>
      </w:pPr>
      <w:r w:rsidRPr="009E058F">
        <w:rPr>
          <w:rStyle w:val="A5"/>
          <w:rFonts w:ascii="Calibri" w:hAnsi="Calibri" w:cs="Calibri"/>
        </w:rPr>
        <w:t>Introduction</w:t>
      </w:r>
    </w:p>
    <w:p w14:paraId="748985F1" w14:textId="3E7E9F97" w:rsidR="004200F5" w:rsidRPr="009E058F" w:rsidRDefault="00876070" w:rsidP="00403428">
      <w:pPr>
        <w:jc w:val="both"/>
        <w:rPr>
          <w:rFonts w:ascii="Calibri" w:hAnsi="Calibri" w:cs="Calibri"/>
        </w:rPr>
      </w:pPr>
      <w:r w:rsidRPr="009E058F">
        <w:rPr>
          <w:rFonts w:ascii="Calibri" w:hAnsi="Calibri" w:cs="Calibri"/>
        </w:rPr>
        <w:t xml:space="preserve">Members Exchange Credit Union </w:t>
      </w:r>
      <w:r w:rsidR="0057341F" w:rsidRPr="009E058F">
        <w:rPr>
          <w:rFonts w:ascii="Calibri" w:hAnsi="Calibri" w:cs="Calibri"/>
        </w:rPr>
        <w:t>has</w:t>
      </w:r>
      <w:r w:rsidRPr="009E058F">
        <w:rPr>
          <w:rFonts w:ascii="Calibri" w:hAnsi="Calibri" w:cs="Calibri"/>
        </w:rPr>
        <w:t xml:space="preserve"> co</w:t>
      </w:r>
      <w:r w:rsidR="0090490C" w:rsidRPr="009E058F">
        <w:rPr>
          <w:rFonts w:ascii="Calibri" w:hAnsi="Calibri" w:cs="Calibri"/>
        </w:rPr>
        <w:t>ncluded</w:t>
      </w:r>
      <w:r w:rsidRPr="009E058F">
        <w:rPr>
          <w:rFonts w:ascii="Calibri" w:hAnsi="Calibri" w:cs="Calibri"/>
        </w:rPr>
        <w:t xml:space="preserve"> that a mobile application</w:t>
      </w:r>
      <w:r w:rsidR="0057341F" w:rsidRPr="009E058F">
        <w:rPr>
          <w:rFonts w:ascii="Calibri" w:hAnsi="Calibri" w:cs="Calibri"/>
        </w:rPr>
        <w:t xml:space="preserve"> that allows group messaging </w:t>
      </w:r>
      <w:r w:rsidR="009E058F">
        <w:rPr>
          <w:rFonts w:ascii="Calibri" w:hAnsi="Calibri" w:cs="Calibri"/>
        </w:rPr>
        <w:t>for all employees would benefit the employees' safety and security during natural disasters and severe weather</w:t>
      </w:r>
      <w:r w:rsidR="003E7B8A" w:rsidRPr="009E058F">
        <w:rPr>
          <w:rFonts w:ascii="Calibri" w:hAnsi="Calibri" w:cs="Calibri"/>
        </w:rPr>
        <w:t xml:space="preserve"> and our safety during opening and closing</w:t>
      </w:r>
      <w:r w:rsidR="0057341F" w:rsidRPr="009E058F">
        <w:rPr>
          <w:rFonts w:ascii="Calibri" w:hAnsi="Calibri" w:cs="Calibri"/>
        </w:rPr>
        <w:t>.</w:t>
      </w:r>
    </w:p>
    <w:p w14:paraId="06A24913" w14:textId="2A5836FD" w:rsidR="0057341F" w:rsidRPr="009E058F" w:rsidRDefault="0057341F" w:rsidP="00403428">
      <w:pPr>
        <w:pStyle w:val="Pa6"/>
        <w:jc w:val="both"/>
        <w:rPr>
          <w:rFonts w:ascii="Calibri" w:hAnsi="Calibri" w:cs="Calibri"/>
          <w:color w:val="000000"/>
          <w:sz w:val="22"/>
          <w:szCs w:val="22"/>
        </w:rPr>
      </w:pPr>
      <w:r w:rsidRPr="009E058F">
        <w:rPr>
          <w:rStyle w:val="A5"/>
          <w:rFonts w:ascii="Calibri" w:hAnsi="Calibri" w:cs="Calibri"/>
        </w:rPr>
        <w:t>Scope</w:t>
      </w:r>
    </w:p>
    <w:p w14:paraId="1ADA0937" w14:textId="37B3CCB6" w:rsidR="0057341F" w:rsidRPr="009E058F" w:rsidRDefault="00C533A2" w:rsidP="00403428">
      <w:pPr>
        <w:jc w:val="both"/>
        <w:rPr>
          <w:rFonts w:ascii="Calibri" w:hAnsi="Calibri" w:cs="Calibri"/>
        </w:rPr>
      </w:pPr>
      <w:r w:rsidRPr="009E058F">
        <w:rPr>
          <w:rFonts w:ascii="Calibri" w:hAnsi="Calibri" w:cs="Calibri"/>
        </w:rPr>
        <w:t xml:space="preserve">Members Exchange </w:t>
      </w:r>
      <w:r w:rsidR="009E058F">
        <w:rPr>
          <w:rFonts w:ascii="Calibri" w:hAnsi="Calibri" w:cs="Calibri"/>
        </w:rPr>
        <w:t xml:space="preserve">Federal </w:t>
      </w:r>
      <w:r w:rsidRPr="009E058F">
        <w:rPr>
          <w:rFonts w:ascii="Calibri" w:hAnsi="Calibri" w:cs="Calibri"/>
        </w:rPr>
        <w:t>Credit Union has reviewed several applications and services. Members Exchange</w:t>
      </w:r>
      <w:r w:rsidR="009E058F">
        <w:rPr>
          <w:rFonts w:ascii="Calibri" w:hAnsi="Calibri" w:cs="Calibri"/>
        </w:rPr>
        <w:t xml:space="preserve"> Federal </w:t>
      </w:r>
      <w:r w:rsidRPr="009E058F">
        <w:rPr>
          <w:rFonts w:ascii="Calibri" w:hAnsi="Calibri" w:cs="Calibri"/>
        </w:rPr>
        <w:t xml:space="preserve">Credit Union has decided the most efficient application for </w:t>
      </w:r>
      <w:r w:rsidR="0090490C" w:rsidRPr="009E058F">
        <w:rPr>
          <w:rFonts w:ascii="Calibri" w:hAnsi="Calibri" w:cs="Calibri"/>
        </w:rPr>
        <w:t>its usage</w:t>
      </w:r>
      <w:r w:rsidRPr="009E058F">
        <w:rPr>
          <w:rFonts w:ascii="Calibri" w:hAnsi="Calibri" w:cs="Calibri"/>
        </w:rPr>
        <w:t xml:space="preserve"> is the GroupMe</w:t>
      </w:r>
      <w:r w:rsidR="00AB4524" w:rsidRPr="009E058F">
        <w:rPr>
          <w:rFonts w:ascii="Calibri" w:hAnsi="Calibri" w:cs="Calibri"/>
          <w:noProof/>
          <w:color w:val="0000FF"/>
        </w:rPr>
        <w:drawing>
          <wp:inline distT="0" distB="0" distL="0" distR="0" wp14:anchorId="3225D305" wp14:editId="701D2BD3">
            <wp:extent cx="828675" cy="217357"/>
            <wp:effectExtent l="0" t="0" r="0" b="0"/>
            <wp:docPr id="3" name="Picture 3" descr="Logo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3237" cy="257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E058F">
        <w:rPr>
          <w:rFonts w:ascii="Calibri" w:hAnsi="Calibri" w:cs="Calibri"/>
        </w:rPr>
        <w:t xml:space="preserve">application. This application is available across all mobile devices (Apple, Android, and Windows) in the form of a </w:t>
      </w:r>
      <w:r w:rsidR="005D51D2" w:rsidRPr="009E058F">
        <w:rPr>
          <w:rFonts w:ascii="Calibri" w:hAnsi="Calibri" w:cs="Calibri"/>
        </w:rPr>
        <w:t xml:space="preserve">free </w:t>
      </w:r>
      <w:r w:rsidRPr="009E058F">
        <w:rPr>
          <w:rFonts w:ascii="Calibri" w:hAnsi="Calibri" w:cs="Calibri"/>
        </w:rPr>
        <w:t>mobile application</w:t>
      </w:r>
      <w:r w:rsidR="00AB4524" w:rsidRPr="009E058F">
        <w:rPr>
          <w:rFonts w:ascii="Calibri" w:hAnsi="Calibri" w:cs="Calibri"/>
        </w:rPr>
        <w:t xml:space="preserve"> </w:t>
      </w:r>
      <w:r w:rsidR="0090490C" w:rsidRPr="009E058F">
        <w:rPr>
          <w:rFonts w:ascii="Calibri" w:hAnsi="Calibri" w:cs="Calibri"/>
        </w:rPr>
        <w:t>that</w:t>
      </w:r>
      <w:r w:rsidR="00AB4524" w:rsidRPr="009E058F">
        <w:rPr>
          <w:rFonts w:ascii="Calibri" w:hAnsi="Calibri" w:cs="Calibri"/>
        </w:rPr>
        <w:t xml:space="preserve"> allows the option to use the Mobile App or SMS messaging.</w:t>
      </w:r>
    </w:p>
    <w:p w14:paraId="785A4CA6" w14:textId="77777777" w:rsidR="009E058F" w:rsidRPr="009E058F" w:rsidRDefault="009E058F" w:rsidP="009E058F">
      <w:pPr>
        <w:jc w:val="both"/>
        <w:rPr>
          <w:rFonts w:ascii="Calibri" w:eastAsia="Times New Roman" w:hAnsi="Calibri" w:cs="Calibri"/>
          <w:b/>
          <w:bCs/>
        </w:rPr>
      </w:pPr>
      <w:r w:rsidRPr="009E058F">
        <w:rPr>
          <w:rFonts w:ascii="Calibri" w:eastAsia="Times New Roman" w:hAnsi="Calibri" w:cs="Calibri"/>
          <w:b/>
          <w:bCs/>
        </w:rPr>
        <w:t>Employee Acknowledgment:</w:t>
      </w:r>
    </w:p>
    <w:p w14:paraId="3B3B6175" w14:textId="77777777" w:rsidR="009E058F" w:rsidRPr="009E058F" w:rsidRDefault="009E058F" w:rsidP="009E058F">
      <w:pPr>
        <w:jc w:val="both"/>
        <w:rPr>
          <w:rFonts w:ascii="Calibri" w:eastAsia="Times New Roman" w:hAnsi="Calibri" w:cs="Calibri"/>
        </w:rPr>
      </w:pPr>
      <w:r w:rsidRPr="009E058F">
        <w:rPr>
          <w:rFonts w:ascii="Calibri" w:eastAsia="Times New Roman" w:hAnsi="Calibri" w:cs="Calibri"/>
        </w:rPr>
        <w:t xml:space="preserve">I have received a copy of the GroupMe Mobile Application/Short Message Service DR Policy for   Members Exchange Credit Union. </w:t>
      </w:r>
    </w:p>
    <w:p w14:paraId="7016A7BB" w14:textId="77777777" w:rsidR="009E058F" w:rsidRPr="009E058F" w:rsidRDefault="009E058F" w:rsidP="009E058F">
      <w:pPr>
        <w:jc w:val="both"/>
        <w:rPr>
          <w:rFonts w:ascii="Calibri" w:eastAsia="Times New Roman" w:hAnsi="Calibri" w:cs="Calibri"/>
        </w:rPr>
      </w:pPr>
    </w:p>
    <w:p w14:paraId="302DB628" w14:textId="6C8C81D3" w:rsidR="009E058F" w:rsidRPr="009E058F" w:rsidRDefault="009E058F" w:rsidP="009E058F">
      <w:pPr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____</w:t>
      </w:r>
      <w:r w:rsidRPr="009E058F">
        <w:rPr>
          <w:rFonts w:ascii="Calibri" w:eastAsia="Times New Roman" w:hAnsi="Calibri" w:cs="Calibri"/>
        </w:rPr>
        <w:t xml:space="preserve">I wish to participate in </w:t>
      </w:r>
      <w:r>
        <w:rPr>
          <w:rFonts w:ascii="Calibri" w:eastAsia="Times New Roman" w:hAnsi="Calibri" w:cs="Calibri"/>
        </w:rPr>
        <w:t xml:space="preserve">group messaging for notifications during natural disasters and </w:t>
      </w:r>
      <w:r w:rsidRPr="009E058F">
        <w:rPr>
          <w:rFonts w:ascii="Calibri" w:eastAsia="Times New Roman" w:hAnsi="Calibri" w:cs="Calibri"/>
        </w:rPr>
        <w:t>severe weather.</w:t>
      </w:r>
    </w:p>
    <w:p w14:paraId="64B1F4DF" w14:textId="77777777" w:rsidR="009E058F" w:rsidRPr="009E058F" w:rsidRDefault="009E058F" w:rsidP="009E058F">
      <w:pPr>
        <w:jc w:val="both"/>
        <w:rPr>
          <w:rFonts w:ascii="Calibri" w:eastAsia="Times New Roman" w:hAnsi="Calibri" w:cs="Calibri"/>
        </w:rPr>
      </w:pPr>
    </w:p>
    <w:p w14:paraId="1A0BEEC6" w14:textId="02F61665" w:rsidR="009E058F" w:rsidRPr="009E058F" w:rsidRDefault="009E058F" w:rsidP="009E058F">
      <w:pPr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____</w:t>
      </w:r>
      <w:r w:rsidRPr="009E058F">
        <w:rPr>
          <w:rFonts w:ascii="Calibri" w:eastAsia="Times New Roman" w:hAnsi="Calibri" w:cs="Calibri"/>
        </w:rPr>
        <w:t>I do not wish to participate in group messaging for notification during natural disasters</w:t>
      </w:r>
      <w:r>
        <w:rPr>
          <w:rFonts w:ascii="Calibri" w:eastAsia="Times New Roman" w:hAnsi="Calibri" w:cs="Calibri"/>
        </w:rPr>
        <w:t xml:space="preserve"> and </w:t>
      </w:r>
      <w:r w:rsidRPr="009E058F">
        <w:rPr>
          <w:rFonts w:ascii="Calibri" w:eastAsia="Times New Roman" w:hAnsi="Calibri" w:cs="Calibri"/>
        </w:rPr>
        <w:t>severe weather.</w:t>
      </w:r>
    </w:p>
    <w:p w14:paraId="56D3DAA6" w14:textId="77777777" w:rsidR="009E058F" w:rsidRPr="009E058F" w:rsidRDefault="009E058F" w:rsidP="009E058F">
      <w:pPr>
        <w:jc w:val="both"/>
        <w:rPr>
          <w:rFonts w:ascii="Calibri" w:eastAsia="Times New Roman" w:hAnsi="Calibri" w:cs="Calibri"/>
          <w:sz w:val="24"/>
          <w:szCs w:val="24"/>
        </w:rPr>
      </w:pPr>
    </w:p>
    <w:p w14:paraId="1877FF67" w14:textId="77777777" w:rsidR="009E058F" w:rsidRPr="009E058F" w:rsidRDefault="009E058F" w:rsidP="009E058F">
      <w:pPr>
        <w:jc w:val="both"/>
        <w:rPr>
          <w:rFonts w:ascii="Calibri" w:eastAsia="Times New Roman" w:hAnsi="Calibri" w:cs="Calibri"/>
          <w:sz w:val="24"/>
          <w:szCs w:val="24"/>
        </w:rPr>
      </w:pPr>
    </w:p>
    <w:p w14:paraId="4E8DD7E0" w14:textId="77777777" w:rsidR="009E058F" w:rsidRPr="009E058F" w:rsidRDefault="009E058F" w:rsidP="009E058F">
      <w:pPr>
        <w:jc w:val="both"/>
        <w:rPr>
          <w:rFonts w:ascii="Calibri" w:eastAsia="Times New Roman" w:hAnsi="Calibri" w:cs="Calibri"/>
        </w:rPr>
      </w:pPr>
      <w:r w:rsidRPr="009E058F">
        <w:rPr>
          <w:rFonts w:ascii="Calibri" w:eastAsia="Times New Roman" w:hAnsi="Calibri" w:cs="Calibri"/>
        </w:rPr>
        <w:t>__________________________________</w:t>
      </w:r>
      <w:r w:rsidRPr="009E058F">
        <w:rPr>
          <w:rFonts w:ascii="Calibri" w:eastAsia="Times New Roman" w:hAnsi="Calibri" w:cs="Calibri"/>
        </w:rPr>
        <w:tab/>
      </w:r>
      <w:r w:rsidRPr="009E058F">
        <w:rPr>
          <w:rFonts w:ascii="Calibri" w:eastAsia="Times New Roman" w:hAnsi="Calibri" w:cs="Calibri"/>
        </w:rPr>
        <w:tab/>
        <w:t>_________________________________</w:t>
      </w:r>
    </w:p>
    <w:p w14:paraId="5EC12142" w14:textId="329F94D4" w:rsidR="004200F5" w:rsidRPr="009E058F" w:rsidRDefault="009E058F" w:rsidP="009E058F">
      <w:pPr>
        <w:jc w:val="both"/>
        <w:rPr>
          <w:rFonts w:ascii="Calibri" w:eastAsia="Times New Roman" w:hAnsi="Calibri" w:cs="Calibri"/>
        </w:rPr>
      </w:pPr>
      <w:r w:rsidRPr="009E058F">
        <w:rPr>
          <w:rFonts w:ascii="Calibri" w:eastAsia="Times New Roman" w:hAnsi="Calibri" w:cs="Calibri"/>
        </w:rPr>
        <w:t>Signature of Employee</w:t>
      </w:r>
      <w:r w:rsidRPr="009E058F">
        <w:rPr>
          <w:rFonts w:ascii="Calibri" w:eastAsia="Times New Roman" w:hAnsi="Calibri" w:cs="Calibri"/>
        </w:rPr>
        <w:tab/>
      </w:r>
      <w:r w:rsidRPr="009E058F">
        <w:rPr>
          <w:rFonts w:ascii="Calibri" w:eastAsia="Times New Roman" w:hAnsi="Calibri" w:cs="Calibri"/>
        </w:rPr>
        <w:tab/>
      </w:r>
      <w:r w:rsidRPr="009E058F">
        <w:rPr>
          <w:rFonts w:ascii="Calibri" w:eastAsia="Times New Roman" w:hAnsi="Calibri" w:cs="Calibri"/>
        </w:rPr>
        <w:tab/>
      </w:r>
      <w:r w:rsidRPr="009E058F">
        <w:rPr>
          <w:rFonts w:ascii="Calibri" w:eastAsia="Times New Roman" w:hAnsi="Calibri" w:cs="Calibri"/>
        </w:rPr>
        <w:tab/>
      </w:r>
      <w:r w:rsidRPr="009E058F">
        <w:rPr>
          <w:rFonts w:ascii="Calibri" w:eastAsia="Times New Roman" w:hAnsi="Calibri" w:cs="Calibri"/>
        </w:rPr>
        <w:tab/>
        <w:t>Date</w:t>
      </w:r>
      <w:r w:rsidR="004200F5" w:rsidRPr="009E058F">
        <w:rPr>
          <w:rFonts w:ascii="Calibri" w:eastAsia="Times New Roman" w:hAnsi="Calibri" w:cs="Calibri"/>
        </w:rPr>
        <w:tab/>
      </w:r>
      <w:r w:rsidR="004200F5" w:rsidRPr="009E058F">
        <w:rPr>
          <w:rFonts w:ascii="Calibri" w:eastAsia="Times New Roman" w:hAnsi="Calibri" w:cs="Calibri"/>
        </w:rPr>
        <w:tab/>
      </w:r>
    </w:p>
    <w:sectPr w:rsidR="004200F5" w:rsidRPr="009E05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lama Medium">
    <w:altName w:val="Flama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lama Light">
    <w:altName w:val="Flama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szA1MDE3MDU3NTVS0lEKTi0uzszPAymwqAUAfzn+IywAAAA="/>
  </w:docVars>
  <w:rsids>
    <w:rsidRoot w:val="009F3BF0"/>
    <w:rsid w:val="00001461"/>
    <w:rsid w:val="00007941"/>
    <w:rsid w:val="00007EC0"/>
    <w:rsid w:val="00023D57"/>
    <w:rsid w:val="00044E90"/>
    <w:rsid w:val="000469B7"/>
    <w:rsid w:val="00050F97"/>
    <w:rsid w:val="00057FAF"/>
    <w:rsid w:val="00073172"/>
    <w:rsid w:val="000731D6"/>
    <w:rsid w:val="00090E0E"/>
    <w:rsid w:val="0009463B"/>
    <w:rsid w:val="000A3453"/>
    <w:rsid w:val="000B13A2"/>
    <w:rsid w:val="000B14C7"/>
    <w:rsid w:val="000C1698"/>
    <w:rsid w:val="000D1DC9"/>
    <w:rsid w:val="000E6684"/>
    <w:rsid w:val="0010109E"/>
    <w:rsid w:val="00112A3C"/>
    <w:rsid w:val="00112B9C"/>
    <w:rsid w:val="001211C4"/>
    <w:rsid w:val="0012154F"/>
    <w:rsid w:val="001235E6"/>
    <w:rsid w:val="00130DE3"/>
    <w:rsid w:val="00136031"/>
    <w:rsid w:val="00142DB3"/>
    <w:rsid w:val="001468FD"/>
    <w:rsid w:val="00151A2A"/>
    <w:rsid w:val="001549B2"/>
    <w:rsid w:val="00167306"/>
    <w:rsid w:val="00173810"/>
    <w:rsid w:val="00182E68"/>
    <w:rsid w:val="0019200F"/>
    <w:rsid w:val="001A7FEA"/>
    <w:rsid w:val="001B3307"/>
    <w:rsid w:val="001D5D11"/>
    <w:rsid w:val="001E3EF3"/>
    <w:rsid w:val="00200D16"/>
    <w:rsid w:val="002012A9"/>
    <w:rsid w:val="0020637F"/>
    <w:rsid w:val="002065C3"/>
    <w:rsid w:val="00211D93"/>
    <w:rsid w:val="00221F88"/>
    <w:rsid w:val="00222BC7"/>
    <w:rsid w:val="002369C0"/>
    <w:rsid w:val="002377EA"/>
    <w:rsid w:val="00242DD3"/>
    <w:rsid w:val="002457D0"/>
    <w:rsid w:val="00246C2E"/>
    <w:rsid w:val="00246E32"/>
    <w:rsid w:val="0025181C"/>
    <w:rsid w:val="0025403A"/>
    <w:rsid w:val="00254EEE"/>
    <w:rsid w:val="00255BD5"/>
    <w:rsid w:val="002571F3"/>
    <w:rsid w:val="0025793B"/>
    <w:rsid w:val="0026104C"/>
    <w:rsid w:val="00270D5D"/>
    <w:rsid w:val="00275F90"/>
    <w:rsid w:val="00277E47"/>
    <w:rsid w:val="002857F8"/>
    <w:rsid w:val="0029129E"/>
    <w:rsid w:val="0029500D"/>
    <w:rsid w:val="002A4553"/>
    <w:rsid w:val="002B1B47"/>
    <w:rsid w:val="002B2095"/>
    <w:rsid w:val="002B3C0C"/>
    <w:rsid w:val="002D2674"/>
    <w:rsid w:val="002D4FDC"/>
    <w:rsid w:val="002E02D6"/>
    <w:rsid w:val="002E4EA7"/>
    <w:rsid w:val="002E5E87"/>
    <w:rsid w:val="0030476B"/>
    <w:rsid w:val="003103A6"/>
    <w:rsid w:val="00310C70"/>
    <w:rsid w:val="00311D6F"/>
    <w:rsid w:val="00312FD9"/>
    <w:rsid w:val="0031393E"/>
    <w:rsid w:val="00316894"/>
    <w:rsid w:val="00332570"/>
    <w:rsid w:val="003401E8"/>
    <w:rsid w:val="003467AA"/>
    <w:rsid w:val="00350B86"/>
    <w:rsid w:val="00352208"/>
    <w:rsid w:val="00367334"/>
    <w:rsid w:val="00372EF5"/>
    <w:rsid w:val="00376838"/>
    <w:rsid w:val="003773D9"/>
    <w:rsid w:val="0038316E"/>
    <w:rsid w:val="0038700B"/>
    <w:rsid w:val="003A2741"/>
    <w:rsid w:val="003A3D6E"/>
    <w:rsid w:val="003B573B"/>
    <w:rsid w:val="003B671B"/>
    <w:rsid w:val="003E692C"/>
    <w:rsid w:val="003E7A9B"/>
    <w:rsid w:val="003E7B8A"/>
    <w:rsid w:val="003F6DE0"/>
    <w:rsid w:val="00403428"/>
    <w:rsid w:val="004115BD"/>
    <w:rsid w:val="00412153"/>
    <w:rsid w:val="00413A89"/>
    <w:rsid w:val="00415836"/>
    <w:rsid w:val="004159FF"/>
    <w:rsid w:val="00416C71"/>
    <w:rsid w:val="004200F5"/>
    <w:rsid w:val="004225F2"/>
    <w:rsid w:val="004546EE"/>
    <w:rsid w:val="004622D8"/>
    <w:rsid w:val="00463A1C"/>
    <w:rsid w:val="004675AB"/>
    <w:rsid w:val="00482DCD"/>
    <w:rsid w:val="00491DBB"/>
    <w:rsid w:val="004A3074"/>
    <w:rsid w:val="004A72DE"/>
    <w:rsid w:val="004A7BE4"/>
    <w:rsid w:val="004B5E00"/>
    <w:rsid w:val="004C39CE"/>
    <w:rsid w:val="004D381C"/>
    <w:rsid w:val="004E0B12"/>
    <w:rsid w:val="004E104C"/>
    <w:rsid w:val="004E23E3"/>
    <w:rsid w:val="004E33E0"/>
    <w:rsid w:val="004E56F5"/>
    <w:rsid w:val="004F2FEB"/>
    <w:rsid w:val="0052197A"/>
    <w:rsid w:val="00524A4D"/>
    <w:rsid w:val="005262D3"/>
    <w:rsid w:val="005277F0"/>
    <w:rsid w:val="005304D5"/>
    <w:rsid w:val="00530A82"/>
    <w:rsid w:val="00545355"/>
    <w:rsid w:val="00546C6D"/>
    <w:rsid w:val="005477B8"/>
    <w:rsid w:val="00561CE9"/>
    <w:rsid w:val="0057341F"/>
    <w:rsid w:val="00575034"/>
    <w:rsid w:val="00576005"/>
    <w:rsid w:val="005A5593"/>
    <w:rsid w:val="005B2772"/>
    <w:rsid w:val="005B35CF"/>
    <w:rsid w:val="005C5997"/>
    <w:rsid w:val="005C7516"/>
    <w:rsid w:val="005C7C89"/>
    <w:rsid w:val="005D51D2"/>
    <w:rsid w:val="005D5B0E"/>
    <w:rsid w:val="005E2BEB"/>
    <w:rsid w:val="005E4B01"/>
    <w:rsid w:val="005F1A81"/>
    <w:rsid w:val="00600047"/>
    <w:rsid w:val="00604CE0"/>
    <w:rsid w:val="0062712F"/>
    <w:rsid w:val="00645B5F"/>
    <w:rsid w:val="006502AB"/>
    <w:rsid w:val="006535E6"/>
    <w:rsid w:val="00654A38"/>
    <w:rsid w:val="00663A61"/>
    <w:rsid w:val="00666B7C"/>
    <w:rsid w:val="00672D1B"/>
    <w:rsid w:val="00675680"/>
    <w:rsid w:val="00681EA9"/>
    <w:rsid w:val="0068636E"/>
    <w:rsid w:val="00691DDF"/>
    <w:rsid w:val="00696B6C"/>
    <w:rsid w:val="006B1EDF"/>
    <w:rsid w:val="006B3577"/>
    <w:rsid w:val="006C257A"/>
    <w:rsid w:val="006C51D6"/>
    <w:rsid w:val="006D66C3"/>
    <w:rsid w:val="006E5862"/>
    <w:rsid w:val="006E6AAA"/>
    <w:rsid w:val="00704CB1"/>
    <w:rsid w:val="00723994"/>
    <w:rsid w:val="00727550"/>
    <w:rsid w:val="00735C96"/>
    <w:rsid w:val="0074086A"/>
    <w:rsid w:val="0074301A"/>
    <w:rsid w:val="007451AF"/>
    <w:rsid w:val="007567AF"/>
    <w:rsid w:val="00760666"/>
    <w:rsid w:val="00764134"/>
    <w:rsid w:val="00771288"/>
    <w:rsid w:val="00780704"/>
    <w:rsid w:val="007813A5"/>
    <w:rsid w:val="007909E6"/>
    <w:rsid w:val="007A18CD"/>
    <w:rsid w:val="007A2099"/>
    <w:rsid w:val="007A66D7"/>
    <w:rsid w:val="007B6444"/>
    <w:rsid w:val="007B7642"/>
    <w:rsid w:val="007C0910"/>
    <w:rsid w:val="007C7B40"/>
    <w:rsid w:val="007D243B"/>
    <w:rsid w:val="007D2A41"/>
    <w:rsid w:val="007E2A78"/>
    <w:rsid w:val="007E30F7"/>
    <w:rsid w:val="007E44E9"/>
    <w:rsid w:val="00810E34"/>
    <w:rsid w:val="00822498"/>
    <w:rsid w:val="00831847"/>
    <w:rsid w:val="0084360B"/>
    <w:rsid w:val="008458BB"/>
    <w:rsid w:val="008533DC"/>
    <w:rsid w:val="00876070"/>
    <w:rsid w:val="008845EB"/>
    <w:rsid w:val="008925F1"/>
    <w:rsid w:val="008A2C58"/>
    <w:rsid w:val="008A30EF"/>
    <w:rsid w:val="008A459F"/>
    <w:rsid w:val="008C6059"/>
    <w:rsid w:val="008D16F8"/>
    <w:rsid w:val="008D321E"/>
    <w:rsid w:val="008E2761"/>
    <w:rsid w:val="008E59BA"/>
    <w:rsid w:val="008F3C93"/>
    <w:rsid w:val="008F6DA4"/>
    <w:rsid w:val="0090490C"/>
    <w:rsid w:val="009109E2"/>
    <w:rsid w:val="009271D5"/>
    <w:rsid w:val="00950478"/>
    <w:rsid w:val="00950B9D"/>
    <w:rsid w:val="00956410"/>
    <w:rsid w:val="00960B0C"/>
    <w:rsid w:val="00966DE2"/>
    <w:rsid w:val="0098092B"/>
    <w:rsid w:val="00981F65"/>
    <w:rsid w:val="009A0893"/>
    <w:rsid w:val="009A2F82"/>
    <w:rsid w:val="009B207B"/>
    <w:rsid w:val="009B5605"/>
    <w:rsid w:val="009B6795"/>
    <w:rsid w:val="009B679B"/>
    <w:rsid w:val="009C0EE1"/>
    <w:rsid w:val="009C1C34"/>
    <w:rsid w:val="009E058F"/>
    <w:rsid w:val="009E73C0"/>
    <w:rsid w:val="009E7991"/>
    <w:rsid w:val="009F2858"/>
    <w:rsid w:val="009F3BF0"/>
    <w:rsid w:val="00A03C5F"/>
    <w:rsid w:val="00A158C6"/>
    <w:rsid w:val="00A209EF"/>
    <w:rsid w:val="00A269E2"/>
    <w:rsid w:val="00A309F2"/>
    <w:rsid w:val="00A85B9E"/>
    <w:rsid w:val="00A874C8"/>
    <w:rsid w:val="00A87823"/>
    <w:rsid w:val="00A93370"/>
    <w:rsid w:val="00A96C44"/>
    <w:rsid w:val="00A97BC7"/>
    <w:rsid w:val="00AA115C"/>
    <w:rsid w:val="00AA3A96"/>
    <w:rsid w:val="00AA407F"/>
    <w:rsid w:val="00AB4524"/>
    <w:rsid w:val="00AE6D28"/>
    <w:rsid w:val="00B0146F"/>
    <w:rsid w:val="00B01EE9"/>
    <w:rsid w:val="00B23242"/>
    <w:rsid w:val="00B324D9"/>
    <w:rsid w:val="00B3580D"/>
    <w:rsid w:val="00B51FDF"/>
    <w:rsid w:val="00B656C5"/>
    <w:rsid w:val="00B70DC7"/>
    <w:rsid w:val="00B71463"/>
    <w:rsid w:val="00B76C46"/>
    <w:rsid w:val="00B80062"/>
    <w:rsid w:val="00B8520B"/>
    <w:rsid w:val="00B8773F"/>
    <w:rsid w:val="00B87F6B"/>
    <w:rsid w:val="00B92855"/>
    <w:rsid w:val="00BA0BAB"/>
    <w:rsid w:val="00BA7CED"/>
    <w:rsid w:val="00BB055A"/>
    <w:rsid w:val="00BB10FD"/>
    <w:rsid w:val="00BB6FE9"/>
    <w:rsid w:val="00BC0812"/>
    <w:rsid w:val="00BE0717"/>
    <w:rsid w:val="00C01F58"/>
    <w:rsid w:val="00C07A14"/>
    <w:rsid w:val="00C3007D"/>
    <w:rsid w:val="00C403E2"/>
    <w:rsid w:val="00C533A2"/>
    <w:rsid w:val="00C64FD7"/>
    <w:rsid w:val="00C74ED3"/>
    <w:rsid w:val="00C772BA"/>
    <w:rsid w:val="00C848A1"/>
    <w:rsid w:val="00C86771"/>
    <w:rsid w:val="00C96837"/>
    <w:rsid w:val="00CC20A2"/>
    <w:rsid w:val="00CD1E6E"/>
    <w:rsid w:val="00CE305F"/>
    <w:rsid w:val="00CF3792"/>
    <w:rsid w:val="00CF6412"/>
    <w:rsid w:val="00D058EA"/>
    <w:rsid w:val="00D05EF2"/>
    <w:rsid w:val="00D07545"/>
    <w:rsid w:val="00D114EB"/>
    <w:rsid w:val="00D16CC8"/>
    <w:rsid w:val="00D3647F"/>
    <w:rsid w:val="00D44D5C"/>
    <w:rsid w:val="00D53042"/>
    <w:rsid w:val="00D55346"/>
    <w:rsid w:val="00D55986"/>
    <w:rsid w:val="00D63D55"/>
    <w:rsid w:val="00D644AE"/>
    <w:rsid w:val="00D654FB"/>
    <w:rsid w:val="00D73480"/>
    <w:rsid w:val="00D74BEE"/>
    <w:rsid w:val="00D86E8E"/>
    <w:rsid w:val="00D9046A"/>
    <w:rsid w:val="00D91161"/>
    <w:rsid w:val="00DB268E"/>
    <w:rsid w:val="00DB5AA1"/>
    <w:rsid w:val="00DC24A8"/>
    <w:rsid w:val="00DD3C4E"/>
    <w:rsid w:val="00DD5B38"/>
    <w:rsid w:val="00DE1419"/>
    <w:rsid w:val="00DE20D5"/>
    <w:rsid w:val="00DE310E"/>
    <w:rsid w:val="00DF4518"/>
    <w:rsid w:val="00E07CC9"/>
    <w:rsid w:val="00E1286E"/>
    <w:rsid w:val="00E14204"/>
    <w:rsid w:val="00E14834"/>
    <w:rsid w:val="00E17C63"/>
    <w:rsid w:val="00E22C94"/>
    <w:rsid w:val="00E2442B"/>
    <w:rsid w:val="00E30C81"/>
    <w:rsid w:val="00E325A2"/>
    <w:rsid w:val="00E329CA"/>
    <w:rsid w:val="00E46778"/>
    <w:rsid w:val="00E57642"/>
    <w:rsid w:val="00E60761"/>
    <w:rsid w:val="00E65AC5"/>
    <w:rsid w:val="00E67ECF"/>
    <w:rsid w:val="00E73EA6"/>
    <w:rsid w:val="00E76F27"/>
    <w:rsid w:val="00E80866"/>
    <w:rsid w:val="00E81137"/>
    <w:rsid w:val="00EA7350"/>
    <w:rsid w:val="00EA7C82"/>
    <w:rsid w:val="00EB7BE1"/>
    <w:rsid w:val="00EC1206"/>
    <w:rsid w:val="00ED5F7B"/>
    <w:rsid w:val="00EE048F"/>
    <w:rsid w:val="00EE067B"/>
    <w:rsid w:val="00EE2C22"/>
    <w:rsid w:val="00EE724E"/>
    <w:rsid w:val="00EF1164"/>
    <w:rsid w:val="00EF1969"/>
    <w:rsid w:val="00EF33E6"/>
    <w:rsid w:val="00F23405"/>
    <w:rsid w:val="00F270FC"/>
    <w:rsid w:val="00F50AB7"/>
    <w:rsid w:val="00F53301"/>
    <w:rsid w:val="00F60524"/>
    <w:rsid w:val="00F60A56"/>
    <w:rsid w:val="00F63EF0"/>
    <w:rsid w:val="00F702AE"/>
    <w:rsid w:val="00F849C3"/>
    <w:rsid w:val="00F92E57"/>
    <w:rsid w:val="00F95461"/>
    <w:rsid w:val="00FC3F06"/>
    <w:rsid w:val="00FD59FC"/>
    <w:rsid w:val="00FE3FCA"/>
    <w:rsid w:val="00FF02A7"/>
    <w:rsid w:val="00FF35EB"/>
    <w:rsid w:val="00FF7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F90D96"/>
  <w15:chartTrackingRefBased/>
  <w15:docId w15:val="{9F11F9C8-8120-4C91-89C7-B272CF1F7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9"/>
    <w:qFormat/>
    <w:rsid w:val="00403428"/>
    <w:pPr>
      <w:keepNext/>
      <w:autoSpaceDE w:val="0"/>
      <w:autoSpaceDN w:val="0"/>
      <w:spacing w:after="0" w:line="240" w:lineRule="auto"/>
      <w:outlineLvl w:val="0"/>
    </w:pPr>
    <w:rPr>
      <w:rFonts w:ascii="Times New Roman" w:eastAsia="Times New Roman" w:hAnsi="Times New Roman" w:cs="Times New Roman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6">
    <w:name w:val="Pa6"/>
    <w:basedOn w:val="Normal"/>
    <w:next w:val="Normal"/>
    <w:uiPriority w:val="99"/>
    <w:rsid w:val="00876070"/>
    <w:pPr>
      <w:autoSpaceDE w:val="0"/>
      <w:autoSpaceDN w:val="0"/>
      <w:adjustRightInd w:val="0"/>
      <w:spacing w:after="0" w:line="241" w:lineRule="atLeast"/>
    </w:pPr>
    <w:rPr>
      <w:rFonts w:ascii="Flama Medium" w:hAnsi="Flama Medium"/>
      <w:sz w:val="24"/>
      <w:szCs w:val="24"/>
    </w:rPr>
  </w:style>
  <w:style w:type="character" w:customStyle="1" w:styleId="A5">
    <w:name w:val="A5"/>
    <w:uiPriority w:val="99"/>
    <w:rsid w:val="00876070"/>
    <w:rPr>
      <w:rFonts w:cs="Flama Medium"/>
      <w:b/>
      <w:bCs/>
      <w:color w:val="000000"/>
      <w:sz w:val="22"/>
      <w:szCs w:val="22"/>
    </w:rPr>
  </w:style>
  <w:style w:type="character" w:customStyle="1" w:styleId="A6">
    <w:name w:val="A6"/>
    <w:uiPriority w:val="99"/>
    <w:rsid w:val="005D51D2"/>
    <w:rPr>
      <w:rFonts w:ascii="Flama Light" w:hAnsi="Flama Light" w:cs="Flama Light"/>
      <w:color w:val="000000"/>
      <w:sz w:val="19"/>
      <w:szCs w:val="19"/>
    </w:rPr>
  </w:style>
  <w:style w:type="paragraph" w:customStyle="1" w:styleId="Pa8">
    <w:name w:val="Pa8"/>
    <w:basedOn w:val="Normal"/>
    <w:next w:val="Normal"/>
    <w:uiPriority w:val="99"/>
    <w:rsid w:val="005D51D2"/>
    <w:pPr>
      <w:autoSpaceDE w:val="0"/>
      <w:autoSpaceDN w:val="0"/>
      <w:adjustRightInd w:val="0"/>
      <w:spacing w:after="0" w:line="241" w:lineRule="atLeast"/>
    </w:pPr>
    <w:rPr>
      <w:rFonts w:ascii="Flama Medium" w:hAnsi="Flama Medium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9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9C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9"/>
    <w:rsid w:val="00403428"/>
    <w:rPr>
      <w:rFonts w:ascii="Times New Roman" w:eastAsia="Times New Roman" w:hAnsi="Times New Roman" w:cs="Times New Roman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20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4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groupm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7</Words>
  <Characters>1161</Characters>
  <Application>Microsoft Office Word</Application>
  <DocSecurity>0</DocSecurity>
  <Lines>3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Young</dc:creator>
  <cp:keywords/>
  <dc:description/>
  <cp:lastModifiedBy>Susan Boshart</cp:lastModifiedBy>
  <cp:revision>2</cp:revision>
  <cp:lastPrinted>2022-03-31T17:33:00Z</cp:lastPrinted>
  <dcterms:created xsi:type="dcterms:W3CDTF">2024-08-23T17:51:00Z</dcterms:created>
  <dcterms:modified xsi:type="dcterms:W3CDTF">2024-08-23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13866fcf48b03bab0eda2b9bc4e3d4ae2b8045b732eead35f3beef3e3d5271</vt:lpwstr>
  </property>
</Properties>
</file>